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w:t>
      </w:r>
      <w:r>
        <w:t xml:space="preserve"> </w:t>
      </w:r>
      <w:r>
        <w:t xml:space="preserve">Nairobi,</w:t>
      </w:r>
      <w:r>
        <w:t xml:space="preserve"> </w:t>
      </w:r>
      <w:r>
        <w:t xml:space="preserve">Kenya</w:t>
      </w:r>
    </w:p>
    <w:bookmarkStart w:id="20" w:name="internship-application-letter"/>
    <w:p>
      <w:pPr>
        <w:pStyle w:val="Heading1"/>
      </w:pPr>
      <w:r>
        <w:t xml:space="preserve">Internship Application Letter</w:t>
      </w:r>
    </w:p>
    <w:p>
      <w:pPr>
        <w:pStyle w:val="FirstParagraph"/>
      </w:pPr>
      <w:r>
        <w:t xml:space="preserve">For Social Worke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Recruitment Team</w:t>
      </w:r>
    </w:p>
    <w:p>
      <w:pPr>
        <w:pStyle w:val="BodyText"/>
      </w:pPr>
      <w:r>
        <w:t xml:space="preserve">[Organization Name]</w:t>
      </w:r>
    </w:p>
    <w:p>
      <w:pPr>
        <w:pStyle w:val="BodyText"/>
      </w:pPr>
      <w:r>
        <w:t xml:space="preserve">[Organization Address]</w:t>
      </w:r>
    </w:p>
    <w:p>
      <w:pPr>
        <w:pStyle w:val="BodyText"/>
      </w:pPr>
      <w:r>
        <w:t xml:space="preserve">Nairobi, Kenya</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Application for Social Worker Internship Position at [Organization Name], Nairobi, Kenya</w:t>
      </w:r>
    </w:p>
    <w:bookmarkEnd w:id="22"/>
    <w:p>
      <w:pPr>
        <w:pStyle w:val="BodyText"/>
      </w:pPr>
      <w:r>
        <w:t xml:space="preserve">Dear Hiring Committee,</w:t>
      </w:r>
    </w:p>
    <w:p>
      <w:pPr>
        <w:pStyle w:val="BodyText"/>
      </w:pPr>
      <w:r>
        <w:t xml:space="preserve">I am writing to express my enthusiastic application for the Social Worker Internship position at [Organization Name] in Nairobi, Kenya. As a dedicated and compassionate final-year Bachelor of Social Work student at Kenyatta University, I have meticulously prepared myself to contribute meaningfully to community development initiatives in one of Africa's most dynamic urban centers. This</w:t>
      </w:r>
      <w:r>
        <w:t xml:space="preserve"> </w:t>
      </w:r>
      <w:r>
        <w:rPr>
          <w:bCs/>
          <w:b/>
        </w:rPr>
        <w:t xml:space="preserve">Internship Application Letter</w:t>
      </w:r>
      <w:r>
        <w:t xml:space="preserve"> </w:t>
      </w:r>
      <w:r>
        <w:t xml:space="preserve">represents my earnest commitment to advancing social justice in</w:t>
      </w:r>
      <w:r>
        <w:t xml:space="preserve"> </w:t>
      </w:r>
      <w:r>
        <w:rPr>
          <w:iCs/>
          <w:i/>
        </w:rPr>
        <w:t xml:space="preserve">Kenya Nairobi</w:t>
      </w:r>
      <w:r>
        <w:t xml:space="preserve">, where I believe transformative change begins with empathetic engagement at the grassroots level.</w:t>
      </w:r>
    </w:p>
    <w:bookmarkStart w:id="23" w:name="X33373e3605b4e6797b7baaae2b3547b80645e28"/>
    <w:p>
      <w:pPr>
        <w:pStyle w:val="Heading3"/>
      </w:pPr>
      <w:r>
        <w:t xml:space="preserve">Why Social Work in Nairobi? A Personal and Professional Imperative</w:t>
      </w:r>
    </w:p>
    <w:p>
      <w:pPr>
        <w:pStyle w:val="FirstParagraph"/>
      </w:pPr>
      <w:r>
        <w:t xml:space="preserve">Nairobi's unique socio-economic landscape—where rapid urbanization intersects with deep-seated inequalities—compels me to pursue field-based learning here. Growing up in Kibera, Kenya's largest informal settlement, I witnessed firsthand how systemic challenges like inadequate housing, limited healthcare access, and youth unemployment perpetuate cycles of poverty. These experiences forged my conviction that effective social work requires not just theoretical knowledge but deep cultural immersion. Nairobi's vibrant yet complex communities demand practitioners who understand both the structural barriers and the resilient spirit of its residents. My academic training at Kenyatta University has equipped me with frameworks to address these challenges, but I am eager to apply this knowledge within</w:t>
      </w:r>
      <w:r>
        <w:t xml:space="preserve"> </w:t>
      </w:r>
      <w:r>
        <w:rPr>
          <w:iCs/>
          <w:i/>
        </w:rPr>
        <w:t xml:space="preserve">Kenya Nairobi</w:t>
      </w:r>
      <w:r>
        <w:t xml:space="preserve">'s specific context through hands-on mentorship at your esteemed organization.</w:t>
      </w:r>
    </w:p>
    <w:bookmarkEnd w:id="23"/>
    <w:bookmarkStart w:id="24" w:name="academic-preparation-and-relevant-skills"/>
    <w:p>
      <w:pPr>
        <w:pStyle w:val="Heading3"/>
      </w:pPr>
      <w:r>
        <w:t xml:space="preserve">Academic Preparation and Relevant Skills</w:t>
      </w:r>
    </w:p>
    <w:p>
      <w:pPr>
        <w:pStyle w:val="FirstParagraph"/>
      </w:pPr>
      <w:r>
        <w:t xml:space="preserve">My Bachelor of Social Work curriculum has provided rigorous grounding in critical areas directly applicable to Nairobi's social landscape. I recently completed coursework in Community Development Strategies (with a focus on urban slums), Crisis Intervention, Child Protection Systems, and Mental Health First Aid—modules particularly relevant to the needs your organization serves. In my field placement with the Nairobi Urban Health Initiative, I assisted in conducting household assessments across Eastleigh and Mukuru informal settlements. This involved interviewing 50+ families about healthcare access barriers and co-facilitating trauma support groups for adolescent girls affected by gender-based violence—a role requiring cultural sensitivity, active listening, and ethical decision-making.</w:t>
      </w:r>
    </w:p>
    <w:p>
      <w:pPr>
        <w:pStyle w:val="BodyText"/>
      </w:pPr>
      <w:r>
        <w:t xml:space="preserve">My technical competencies include: proficiency in SPSS for data analysis of community surveys; experience using the Kenya National Social Protection Policy guidelines; and fluency in Swahili (Kiswahili) with basic Kikuyu. I am also certified in Child Safeguarding Practices by the Ministry of Gender, Children, and Social Development—certification I actively applied during my internship at a Nairobi-based NGO supporting refugee children.</w:t>
      </w:r>
    </w:p>
    <w:bookmarkEnd w:id="24"/>
    <w:bookmarkStart w:id="25" w:name="Xe5042fefc4033fe3a79ed9f47567d2f683a40d7"/>
    <w:p>
      <w:pPr>
        <w:pStyle w:val="Heading3"/>
      </w:pPr>
      <w:r>
        <w:t xml:space="preserve">Understanding Nairobi's Unique Social Work Context</w:t>
      </w:r>
    </w:p>
    <w:p>
      <w:pPr>
        <w:pStyle w:val="FirstParagraph"/>
      </w:pPr>
      <w:r>
        <w:t xml:space="preserve">I recognize that social work in Nairobi cannot be generic. The city’s challenges—from the housing crisis in Kibera to migration pressures along the Mombasa Road corridor—demand context-specific approaches. My research project during university analyzed how digital financial services (like M-Pesa) have impacted economic resilience among informal sector women in Nairobi’s market communities. This work highlighted that while technology offers opportunities, it cannot replace human-centered interventions. I understand your organization's mission to "empower vulnerable populations through culturally grounded support," and I am prepared to contribute to this vision by leveraging my fieldwork experience with Nairobi communities.</w:t>
      </w:r>
    </w:p>
    <w:p>
      <w:pPr>
        <w:pStyle w:val="BodyText"/>
      </w:pPr>
      <w:r>
        <w:t xml:space="preserve">Furthermore, I acknowledge the importance of collaborative practice in Kenya’s social work ecosystem. My participation in the 2023 Nairobi Social Workers Association forum taught me how effective interventions require coordination with government agencies (like KNCHR), faith-based groups, and local community units. I am committed to operating within Kenya’s legal frameworks—particularly the Children Act 2024 and the Persons with Disabilities Act—which prioritize community-led solutions over top-down approaches.</w:t>
      </w:r>
    </w:p>
    <w:bookmarkEnd w:id="25"/>
    <w:bookmarkStart w:id="26" w:name="why-organization-name-and-why-now"/>
    <w:p>
      <w:pPr>
        <w:pStyle w:val="Heading3"/>
      </w:pPr>
      <w:r>
        <w:t xml:space="preserve">Why [Organization Name] and Why Now?</w:t>
      </w:r>
    </w:p>
    <w:p>
      <w:pPr>
        <w:pStyle w:val="FirstParagraph"/>
      </w:pPr>
      <w:r>
        <w:t xml:space="preserve">I have long admired [Organization Name]'s innovative work in youth empowerment through the "Nairobi Youth Futures" program, which integrates vocational training with psychosocial support for at-risk adolescents. Your recent partnership with the City County Government on the Kibera Urban Renewal Project demonstrates a commitment to sustainable change that aligns perfectly with my professional philosophy. I am particularly inspired by your approach of hiring interns as "community co-researchers"—a model that values local knowledge while building professional capacity. As I prepare to graduate in December 2023, this internship represents the crucial bridge between academic theory and real-world impact in</w:t>
      </w:r>
      <w:r>
        <w:t xml:space="preserve"> </w:t>
      </w:r>
      <w:r>
        <w:rPr>
          <w:iCs/>
          <w:i/>
        </w:rPr>
        <w:t xml:space="preserve">Kenya Nairobi</w:t>
      </w:r>
      <w:r>
        <w:t xml:space="preserve">.</w:t>
      </w:r>
    </w:p>
    <w:bookmarkEnd w:id="26"/>
    <w:bookmarkStart w:id="27" w:name="Xd8ebb705efb2ddc346424f4bdd7be69c7c636d2"/>
    <w:p>
      <w:pPr>
        <w:pStyle w:val="Heading3"/>
      </w:pPr>
      <w:r>
        <w:t xml:space="preserve">My Commitment to Your Organization's Mission</w:t>
      </w:r>
    </w:p>
    <w:p>
      <w:pPr>
        <w:pStyle w:val="FirstParagraph"/>
      </w:pPr>
      <w:r>
        <w:t xml:space="preserve">As a social worker intern, I will bring relentless dedication to your core values: equity, dignity, and community agency. I am prepared to work in challenging environments—from Nairobi’s busy city clinics to remote rural outreach centers—without hesitation. My proactive approach was demonstrated when I initiated a peer support network at Kenyatta University for students facing academic pressures; within three months, it expanded to serve 120+ peers across campus, reducing reported cases of burnout by 40%. I am equally committed to learning from your team: observing trauma-informed practices in Nairobi’s high-pressure settings will deepen my understanding of culturally safe social work.</w:t>
      </w:r>
    </w:p>
    <w:bookmarkEnd w:id="27"/>
    <w:p>
      <w:pPr>
        <w:pStyle w:val="BodyText"/>
      </w:pPr>
      <w:r>
        <w:t xml:space="preserve">In closing, this</w:t>
      </w:r>
      <w:r>
        <w:t xml:space="preserve"> </w:t>
      </w:r>
      <w:r>
        <w:rPr>
          <w:bCs/>
          <w:b/>
        </w:rPr>
        <w:t xml:space="preserve">Internship Application Letter</w:t>
      </w:r>
      <w:r>
        <w:t xml:space="preserve"> </w:t>
      </w:r>
      <w:r>
        <w:t xml:space="preserve">reflects not just my qualifications, but my profound respect for the social workers who have shaped Nairobi’s progress. I am eager to contribute to your mission while learning from Nairobi’s most skilled practitioners. Thank you for considering my application. I welcome the opportunity to discuss how my background in community assessment, crisis intervention, and cultural humility can support [Organization Name]’s vital work in</w:t>
      </w:r>
      <w:r>
        <w:t xml:space="preserve"> </w:t>
      </w:r>
      <w:r>
        <w:rPr>
          <w:iCs/>
          <w:i/>
        </w:rPr>
        <w:t xml:space="preserve">Kenya Nairobi</w:t>
      </w:r>
      <w:r>
        <w:t xml:space="preserve">. I look forward to scheduling an interview at your earliest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Bachelor of Social Work Candidate, Kenyatta University</w:t>
      </w:r>
    </w:p>
    <w:p>
      <w:pPr>
        <w:pStyle w:val="BodyText"/>
      </w:pPr>
      <w:r>
        <w:t xml:space="preserve">This document contains approximately 850 words. Keywords integrated as required: "Internship Application Letter" (3 instances), "Social Worker" (6 instances), "Kenya Nairobi" (4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 Nairobi, Kenya</dc:title>
  <dc:creator/>
  <dc:language>en</dc:language>
  <cp:keywords/>
  <dcterms:created xsi:type="dcterms:W3CDTF">2026-07-21T12:06:06Z</dcterms:created>
  <dcterms:modified xsi:type="dcterms:W3CDTF">2026-07-21T12:06:06Z</dcterms:modified>
</cp:coreProperties>
</file>

<file path=docProps/custom.xml><?xml version="1.0" encoding="utf-8"?>
<Properties xmlns="http://schemas.openxmlformats.org/officeDocument/2006/custom-properties" xmlns:vt="http://schemas.openxmlformats.org/officeDocument/2006/docPropsVTypes"/>
</file>